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2C4206" w14:textId="77777777" w:rsidR="006C12B1" w:rsidRDefault="006C12B1" w:rsidP="00CE3E6C">
      <w:pPr>
        <w:pStyle w:val="Title"/>
        <w:spacing w:line="240" w:lineRule="auto"/>
        <w:rPr>
          <w:color w:val="000000" w:themeColor="text1"/>
          <w:sz w:val="22"/>
          <w:szCs w:val="22"/>
        </w:rPr>
      </w:pPr>
    </w:p>
    <w:p w14:paraId="37B4257D" w14:textId="77777777" w:rsidR="006C12B1" w:rsidRDefault="006C12B1" w:rsidP="00CE3E6C">
      <w:pPr>
        <w:pStyle w:val="Title"/>
        <w:spacing w:line="240" w:lineRule="auto"/>
        <w:rPr>
          <w:color w:val="000000" w:themeColor="text1"/>
          <w:sz w:val="22"/>
          <w:szCs w:val="22"/>
        </w:rPr>
      </w:pPr>
    </w:p>
    <w:p w14:paraId="150F0C19" w14:textId="77777777" w:rsidR="006C12B1" w:rsidRDefault="006C12B1" w:rsidP="00CE3E6C">
      <w:pPr>
        <w:pStyle w:val="Title"/>
        <w:spacing w:line="240" w:lineRule="auto"/>
        <w:rPr>
          <w:color w:val="000000" w:themeColor="text1"/>
          <w:sz w:val="22"/>
          <w:szCs w:val="22"/>
        </w:rPr>
      </w:pPr>
    </w:p>
    <w:p w14:paraId="06E433EC" w14:textId="252D0377" w:rsidR="00D8548B" w:rsidRPr="00EE6F9F" w:rsidRDefault="00D8548B" w:rsidP="00CE3E6C">
      <w:pPr>
        <w:pStyle w:val="Title"/>
        <w:spacing w:line="240" w:lineRule="auto"/>
        <w:rPr>
          <w:sz w:val="32"/>
          <w:szCs w:val="32"/>
        </w:rPr>
      </w:pPr>
      <w:r w:rsidRPr="00EE6F9F">
        <w:rPr>
          <w:sz w:val="32"/>
          <w:szCs w:val="32"/>
        </w:rPr>
        <w:t>CENTRAL UNIVERSITY OF PUNJAB, BATHINDA</w:t>
      </w:r>
    </w:p>
    <w:p w14:paraId="7BA8A552" w14:textId="77777777" w:rsidR="00D8548B" w:rsidRPr="00EE6F9F" w:rsidRDefault="00D8548B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color w:val="00B050"/>
          <w:sz w:val="32"/>
          <w:szCs w:val="32"/>
        </w:rPr>
      </w:pPr>
      <w:r w:rsidRP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>(Established vide Act No. 25 (2009) of Parliament)</w:t>
      </w:r>
    </w:p>
    <w:p w14:paraId="0FDB2AA9" w14:textId="62A974A1" w:rsidR="00D8548B" w:rsidRPr="00EE6F9F" w:rsidRDefault="00465539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</w:rPr>
      </w:pPr>
      <w:r w:rsidRP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 xml:space="preserve">Advt. No: </w:t>
      </w:r>
      <w:r w:rsidR="00EE1EDB">
        <w:rPr>
          <w:rFonts w:asciiTheme="majorBidi" w:hAnsiTheme="majorBidi" w:cstheme="majorBidi"/>
          <w:b/>
          <w:bCs/>
          <w:color w:val="00B050"/>
          <w:sz w:val="32"/>
          <w:szCs w:val="32"/>
        </w:rPr>
        <w:t>Pro-</w:t>
      </w:r>
      <w:r w:rsidR="00C170AF">
        <w:rPr>
          <w:rFonts w:asciiTheme="majorBidi" w:hAnsiTheme="majorBidi" w:cstheme="majorBidi"/>
          <w:b/>
          <w:bCs/>
          <w:color w:val="00B050"/>
          <w:sz w:val="32"/>
          <w:szCs w:val="32"/>
        </w:rPr>
        <w:t xml:space="preserve"> 190</w:t>
      </w:r>
      <w:r w:rsidR="00A0183D">
        <w:rPr>
          <w:rFonts w:asciiTheme="majorBidi" w:hAnsiTheme="majorBidi" w:cstheme="majorBidi"/>
          <w:b/>
          <w:bCs/>
          <w:color w:val="00B050"/>
          <w:sz w:val="32"/>
          <w:szCs w:val="32"/>
        </w:rPr>
        <w:t xml:space="preserve"> </w:t>
      </w:r>
      <w:r w:rsid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>(202</w:t>
      </w:r>
      <w:r w:rsidR="00EE1EDB">
        <w:rPr>
          <w:rFonts w:asciiTheme="majorBidi" w:hAnsiTheme="majorBidi" w:cstheme="majorBidi"/>
          <w:b/>
          <w:bCs/>
          <w:color w:val="00B050"/>
          <w:sz w:val="32"/>
          <w:szCs w:val="32"/>
        </w:rPr>
        <w:t>3</w:t>
      </w:r>
      <w:r w:rsid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>)</w:t>
      </w:r>
    </w:p>
    <w:tbl>
      <w:tblPr>
        <w:tblW w:w="10360" w:type="dxa"/>
        <w:tblInd w:w="-7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8"/>
        <w:gridCol w:w="8292"/>
      </w:tblGrid>
      <w:tr w:rsidR="00C20F34" w:rsidRPr="0036542A" w14:paraId="122FF040" w14:textId="77777777" w:rsidTr="00A90A0F">
        <w:trPr>
          <w:trHeight w:val="102"/>
        </w:trPr>
        <w:tc>
          <w:tcPr>
            <w:tcW w:w="2068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66005036" w14:textId="77777777" w:rsidR="00D8548B" w:rsidRPr="0036542A" w:rsidRDefault="00D8548B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8292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35121803" w14:textId="77777777" w:rsidR="00D8548B" w:rsidRPr="0036542A" w:rsidRDefault="00D8548B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C20F34" w:rsidRPr="0036542A" w14:paraId="7D838511" w14:textId="77777777" w:rsidTr="00A90A0F">
        <w:trPr>
          <w:trHeight w:val="1258"/>
        </w:trPr>
        <w:tc>
          <w:tcPr>
            <w:tcW w:w="2068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14:paraId="542093D3" w14:textId="7E36C4EE" w:rsidR="00D8548B" w:rsidRPr="0036542A" w:rsidRDefault="00D8548B" w:rsidP="00343AA3">
            <w:pPr>
              <w:pStyle w:val="Heading1"/>
              <w:spacing w:line="240" w:lineRule="auto"/>
              <w:rPr>
                <w:color w:val="000000" w:themeColor="text1"/>
              </w:rPr>
            </w:pPr>
            <w:r w:rsidRPr="0036542A">
              <w:rPr>
                <w:color w:val="000000" w:themeColor="text1"/>
              </w:rPr>
              <w:t>Projects Title</w:t>
            </w:r>
          </w:p>
        </w:tc>
        <w:tc>
          <w:tcPr>
            <w:tcW w:w="8292" w:type="dxa"/>
            <w:tcBorders>
              <w:top w:val="nil"/>
              <w:left w:val="nil"/>
              <w:right w:val="single" w:sz="8" w:space="0" w:color="00000A"/>
            </w:tcBorders>
          </w:tcPr>
          <w:p w14:paraId="5634F952" w14:textId="11FF2836" w:rsidR="001F2405" w:rsidRPr="00A0183D" w:rsidRDefault="001F2405" w:rsidP="00F408A9">
            <w:pPr>
              <w:pStyle w:val="BlockText"/>
              <w:ind w:left="92"/>
              <w:rPr>
                <w:color w:val="000000" w:themeColor="text1"/>
              </w:rPr>
            </w:pPr>
            <w:r w:rsidRPr="00A0183D">
              <w:rPr>
                <w:color w:val="000000" w:themeColor="text1"/>
              </w:rPr>
              <w:t>“</w:t>
            </w:r>
            <w:r w:rsidR="00C22A2B" w:rsidRPr="00A0183D">
              <w:rPr>
                <w:rFonts w:ascii="Times New Roman" w:eastAsia="Gulim"/>
                <w:bCs/>
                <w:color w:val="000000" w:themeColor="text1"/>
                <w:sz w:val="24"/>
                <w:szCs w:val="24"/>
                <w:lang w:val="en-US"/>
              </w:rPr>
              <w:t>Current inventory of heavy metal accumulations in vegetable crops grown in degraded soils and irrigated with metal-rich groundwater and the use of rice-husk biochar, rhizobacteria, and coal fly ash amendments to attenuate metal toxicity in vegetables: a study from the agri-intensive regions of Punjab, India</w:t>
            </w:r>
            <w:r w:rsidRPr="00A0183D">
              <w:rPr>
                <w:color w:val="000000" w:themeColor="text1"/>
              </w:rPr>
              <w:t>”</w:t>
            </w:r>
          </w:p>
          <w:p w14:paraId="7DCBB22A" w14:textId="77777777" w:rsidR="00095BA1" w:rsidRPr="0036542A" w:rsidRDefault="00095BA1" w:rsidP="00F408A9">
            <w:pPr>
              <w:autoSpaceDE w:val="0"/>
              <w:autoSpaceDN w:val="0"/>
              <w:adjustRightInd w:val="0"/>
              <w:spacing w:after="0" w:line="240" w:lineRule="auto"/>
              <w:ind w:left="92" w:right="170"/>
              <w:jc w:val="left"/>
              <w:rPr>
                <w:rFonts w:asciiTheme="majorBidi" w:eastAsia="Times New Roman" w:hAnsiTheme="majorBidi" w:cstheme="majorBidi"/>
                <w:b/>
                <w:color w:val="000000" w:themeColor="text1"/>
                <w:shd w:val="clear" w:color="auto" w:fill="FBFBFF"/>
                <w:lang w:val="en-US"/>
              </w:rPr>
            </w:pPr>
          </w:p>
          <w:p w14:paraId="4CE68D58" w14:textId="77777777" w:rsidR="00322019" w:rsidRPr="0036542A" w:rsidRDefault="001F2405" w:rsidP="00F408A9">
            <w:pPr>
              <w:spacing w:after="0" w:line="240" w:lineRule="auto"/>
              <w:ind w:left="92" w:right="170" w:firstLine="0"/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</w:rPr>
              <w:t>Principal Investigator</w:t>
            </w:r>
            <w:r w:rsidRPr="0036542A">
              <w:rPr>
                <w:rFonts w:asciiTheme="majorBidi" w:hAnsiTheme="majorBidi" w:cstheme="majorBidi"/>
                <w:bCs/>
                <w:color w:val="000000" w:themeColor="text1"/>
              </w:rPr>
              <w:t xml:space="preserve">: </w:t>
            </w:r>
          </w:p>
          <w:p w14:paraId="26ED8CB8" w14:textId="34FB6ACF" w:rsidR="00C22A2B" w:rsidRPr="00710294" w:rsidRDefault="00C22A2B" w:rsidP="00F408A9">
            <w:pPr>
              <w:pStyle w:val="Standard"/>
              <w:spacing w:after="0" w:line="240" w:lineRule="auto"/>
              <w:ind w:left="92"/>
              <w:rPr>
                <w:rFonts w:ascii="Times New Roman" w:hAnsi="Times New Roman" w:cs="Times New Roman"/>
                <w:sz w:val="24"/>
                <w:szCs w:val="24"/>
              </w:rPr>
            </w:pPr>
            <w:r w:rsidRPr="00710294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fulla Kumar Sahoo</w:t>
            </w:r>
          </w:p>
          <w:p w14:paraId="023C2CF7" w14:textId="2B91F56B" w:rsidR="00C22A2B" w:rsidRDefault="00C22A2B" w:rsidP="00F408A9">
            <w:pPr>
              <w:pStyle w:val="Standard"/>
              <w:spacing w:after="0" w:line="240" w:lineRule="auto"/>
              <w:ind w:left="92"/>
              <w:rPr>
                <w:rFonts w:ascii="Times New Roman" w:hAnsi="Times New Roman" w:cs="Times New Roman"/>
                <w:sz w:val="24"/>
                <w:szCs w:val="24"/>
              </w:rPr>
            </w:pPr>
            <w:r w:rsidRPr="00051177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  <w:p w14:paraId="7F4DDE90" w14:textId="77777777" w:rsidR="00050ED0" w:rsidRPr="00C22A2B" w:rsidRDefault="00050ED0" w:rsidP="00F408A9">
            <w:pPr>
              <w:spacing w:after="0" w:line="240" w:lineRule="auto"/>
              <w:ind w:left="92" w:right="170" w:firstLine="0"/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</w:pPr>
            <w:r w:rsidRPr="00C22A2B"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  <w:t xml:space="preserve">Department of Environmental Science and Technology, Central University of Punjab, </w:t>
            </w:r>
          </w:p>
          <w:p w14:paraId="1980DA92" w14:textId="69603E1C" w:rsidR="00050ED0" w:rsidRDefault="00050ED0" w:rsidP="00F408A9">
            <w:pPr>
              <w:pStyle w:val="Standard"/>
              <w:spacing w:after="0" w:line="240" w:lineRule="auto"/>
              <w:ind w:left="92"/>
              <w:rPr>
                <w:rFonts w:ascii="Times New Roman" w:hAnsi="Times New Roman" w:cs="Times New Roman"/>
                <w:sz w:val="24"/>
                <w:szCs w:val="24"/>
              </w:rPr>
            </w:pPr>
            <w:r w:rsidRPr="00C22A2B">
              <w:rPr>
                <w:rFonts w:ascii="Times New Roman" w:hAnsi="Times New Roman" w:cs="Times New Roman"/>
                <w:sz w:val="24"/>
                <w:szCs w:val="24"/>
              </w:rPr>
              <w:t>Village Ghudda, Bathinda, PUNJAB-151401</w:t>
            </w:r>
          </w:p>
          <w:p w14:paraId="46E38F48" w14:textId="59237ACC" w:rsidR="00C22A2B" w:rsidRPr="00C22A2B" w:rsidRDefault="00C22A2B" w:rsidP="00F408A9">
            <w:pPr>
              <w:pStyle w:val="Standard"/>
              <w:spacing w:after="0" w:line="240" w:lineRule="auto"/>
              <w:ind w:left="9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22A2B">
              <w:rPr>
                <w:rFonts w:ascii="Times New Roman" w:hAnsi="Times New Roman" w:cs="Times New Roman"/>
                <w:b/>
                <w:sz w:val="24"/>
                <w:szCs w:val="24"/>
              </w:rPr>
              <w:t>Co-Principal Investigator</w:t>
            </w:r>
          </w:p>
          <w:p w14:paraId="3F1CAFEA" w14:textId="77777777" w:rsidR="00C22A2B" w:rsidRDefault="00C22A2B" w:rsidP="00F408A9">
            <w:pPr>
              <w:pStyle w:val="Standard"/>
              <w:spacing w:after="0"/>
              <w:ind w:left="92"/>
              <w:rPr>
                <w:rFonts w:ascii="Times New Roman" w:hAnsi="Times New Roman" w:cs="Times New Roman"/>
                <w:sz w:val="24"/>
                <w:szCs w:val="24"/>
              </w:rPr>
            </w:pPr>
            <w:r w:rsidRPr="00710294">
              <w:rPr>
                <w:rFonts w:ascii="Times New Roman" w:hAnsi="Times New Roman" w:cs="Times New Roman"/>
                <w:sz w:val="24"/>
                <w:szCs w:val="24"/>
              </w:rPr>
              <w:t>Dr. Sunil Mitt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ssociate Professor</w:t>
            </w:r>
          </w:p>
          <w:p w14:paraId="251777C7" w14:textId="1B6845CF" w:rsidR="00B13AD8" w:rsidRPr="00C22A2B" w:rsidRDefault="001F2405" w:rsidP="00F408A9">
            <w:pPr>
              <w:spacing w:after="0" w:line="240" w:lineRule="auto"/>
              <w:ind w:left="92" w:right="170" w:firstLine="0"/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</w:pPr>
            <w:r w:rsidRPr="00C22A2B"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  <w:t xml:space="preserve">Department of </w:t>
            </w:r>
            <w:r w:rsidR="00C22A2B" w:rsidRPr="00C22A2B"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  <w:t>Environmental Science and Technology</w:t>
            </w:r>
            <w:r w:rsidRPr="00C22A2B"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  <w:t xml:space="preserve">, </w:t>
            </w:r>
            <w:r w:rsidR="00960A3E" w:rsidRPr="00C22A2B"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  <w:t xml:space="preserve">Central University of Punjab, </w:t>
            </w:r>
          </w:p>
          <w:p w14:paraId="30F336A1" w14:textId="105AE3C3" w:rsidR="00D8548B" w:rsidRPr="0036542A" w:rsidRDefault="00960A3E" w:rsidP="00F408A9">
            <w:pPr>
              <w:spacing w:after="0" w:line="240" w:lineRule="auto"/>
              <w:ind w:left="9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2A2B">
              <w:rPr>
                <w:rFonts w:ascii="Times New Roman" w:eastAsia="SimSun" w:hAnsi="Times New Roman" w:cs="Times New Roman"/>
                <w:kern w:val="3"/>
                <w:sz w:val="24"/>
                <w:szCs w:val="24"/>
                <w:lang w:eastAsia="en-IN"/>
              </w:rPr>
              <w:t>Village Ghudda, Bathinda, PUNJAB-151401</w:t>
            </w:r>
          </w:p>
        </w:tc>
      </w:tr>
      <w:tr w:rsidR="00C20F34" w:rsidRPr="0036542A" w14:paraId="46633100" w14:textId="77777777" w:rsidTr="00A90A0F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3994E16D" w14:textId="60C445F6" w:rsidR="00D8548B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</w:rPr>
              <w:t>Project No.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1F98DD01" w14:textId="1CF81CED" w:rsidR="00D8548B" w:rsidRPr="0036542A" w:rsidRDefault="00C22A2B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G/2021/002567</w:t>
            </w:r>
          </w:p>
        </w:tc>
      </w:tr>
      <w:tr w:rsidR="00343AA3" w:rsidRPr="0036542A" w14:paraId="4034F73A" w14:textId="77777777" w:rsidTr="00A90A0F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ACF0BBD" w14:textId="44D911D4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Funding agency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64021D90" w14:textId="568DD093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Science &amp; Engineering Research Board, Department of Science &amp; Technology, Government of India</w:t>
            </w:r>
          </w:p>
        </w:tc>
      </w:tr>
      <w:tr w:rsidR="00343AA3" w:rsidRPr="0036542A" w14:paraId="5FD08AE3" w14:textId="77777777" w:rsidTr="00343AA3">
        <w:trPr>
          <w:trHeight w:val="291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04BDD792" w14:textId="7073B9AF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Project dur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02039DFC" w14:textId="22A75AB3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3 Years</w:t>
            </w:r>
          </w:p>
        </w:tc>
      </w:tr>
      <w:tr w:rsidR="00343AA3" w:rsidRPr="0036542A" w14:paraId="63E1181F" w14:textId="77777777" w:rsidTr="00A90A0F">
        <w:trPr>
          <w:trHeight w:val="23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665BAB55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. of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65C8D004" w14:textId="09BAA03E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01</w:t>
            </w:r>
          </w:p>
        </w:tc>
      </w:tr>
      <w:tr w:rsidR="00343AA3" w:rsidRPr="0036542A" w14:paraId="63D4FC6F" w14:textId="77777777" w:rsidTr="005C490A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4D6741F7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Name of the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0D5A7F5E" w14:textId="0FE4A00B" w:rsidR="00343AA3" w:rsidRPr="0036542A" w:rsidRDefault="00D96290" w:rsidP="00343AA3">
            <w:pPr>
              <w:shd w:val="clear" w:color="auto" w:fill="FFFFFF"/>
              <w:spacing w:after="0" w:line="240" w:lineRule="auto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Junior Research Fellow (JRF)</w:t>
            </w:r>
          </w:p>
        </w:tc>
      </w:tr>
      <w:tr w:rsidR="00343AA3" w:rsidRPr="0036542A" w14:paraId="4CBF9A15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602AFC" w14:textId="6379B9EA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agement Period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5DE8FA" w14:textId="13B89B15" w:rsidR="00343AA3" w:rsidRPr="0036542A" w:rsidRDefault="00343AA3" w:rsidP="00343AA3">
            <w:pPr>
              <w:shd w:val="clear" w:color="auto" w:fill="FFFFFF"/>
              <w:spacing w:after="0" w:line="240" w:lineRule="auto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 xml:space="preserve">Initially for a period of one year, further extendable subject to extension of project, satisfactory work and availability of funds in the project head. </w:t>
            </w:r>
          </w:p>
        </w:tc>
      </w:tr>
      <w:tr w:rsidR="00343AA3" w:rsidRPr="0036542A" w14:paraId="61F8F582" w14:textId="77777777" w:rsidTr="0036542A">
        <w:trPr>
          <w:trHeight w:val="44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CE50C81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Age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A1DBD6D" w14:textId="4F118164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Below 28 years as on date of interview (Relaxation in age is permissible for SC/ST/OBC candidates as per Government of India rules).</w:t>
            </w:r>
          </w:p>
        </w:tc>
      </w:tr>
      <w:tr w:rsidR="00343AA3" w:rsidRPr="0036542A" w14:paraId="3B60EE5A" w14:textId="77777777" w:rsidTr="00A90A0F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6EF6042" w14:textId="4FDE2A09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Fellowship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84C8A42" w14:textId="72DFB0A6" w:rsidR="00343AA3" w:rsidRPr="0036542A" w:rsidRDefault="00343AA3" w:rsidP="00343AA3">
            <w:pPr>
              <w:pStyle w:val="Default"/>
              <w:ind w:left="112" w:right="17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Rs.31, 000/- per month + HRA, for initial two year then Rs. 35,000/- per month + HRA for third year after 02 year of research experience (as per rules).</w:t>
            </w:r>
          </w:p>
        </w:tc>
      </w:tr>
      <w:tr w:rsidR="00343AA3" w:rsidRPr="0036542A" w14:paraId="4F9B7D86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14FB54EA" w14:textId="77777777" w:rsidR="00343AA3" w:rsidRPr="0036542A" w:rsidRDefault="00343AA3" w:rsidP="00343AA3">
            <w:pPr>
              <w:pStyle w:val="Default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Essential Qualification</w:t>
            </w:r>
          </w:p>
          <w:p w14:paraId="08F5596C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4774317E" w14:textId="30D21067" w:rsidR="00343AA3" w:rsidRPr="0036542A" w:rsidRDefault="00343AA3" w:rsidP="00050ED0">
            <w:pPr>
              <w:pStyle w:val="BodyText"/>
              <w:ind w:left="112" w:right="170"/>
              <w:rPr>
                <w:color w:val="000000" w:themeColor="text1"/>
                <w:sz w:val="22"/>
                <w:szCs w:val="22"/>
                <w:lang w:bidi="hi-IN"/>
              </w:rPr>
            </w:pP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>M.Sc./M</w:t>
            </w:r>
            <w:r w:rsidR="006370EA">
              <w:rPr>
                <w:color w:val="000000" w:themeColor="text1"/>
                <w:sz w:val="22"/>
                <w:szCs w:val="22"/>
                <w:lang w:bidi="hi-IN"/>
              </w:rPr>
              <w:t>T</w:t>
            </w: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 xml:space="preserve">ech in </w:t>
            </w:r>
            <w:r w:rsidR="00C22A2B">
              <w:rPr>
                <w:color w:val="000000" w:themeColor="text1"/>
                <w:sz w:val="22"/>
                <w:szCs w:val="22"/>
                <w:lang w:bidi="hi-IN"/>
              </w:rPr>
              <w:t>Environmental Science</w:t>
            </w: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>/</w:t>
            </w:r>
            <w:r w:rsidR="00050ED0">
              <w:rPr>
                <w:color w:val="000000" w:themeColor="text1"/>
                <w:sz w:val="22"/>
                <w:szCs w:val="22"/>
                <w:lang w:bidi="hi-IN"/>
              </w:rPr>
              <w:t>Environmental Engineering/</w:t>
            </w: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>Applied Geology/Earth Science or related field</w:t>
            </w:r>
            <w:r w:rsidRPr="0036542A">
              <w:rPr>
                <w:color w:val="000000" w:themeColor="text1"/>
                <w:sz w:val="22"/>
                <w:szCs w:val="22"/>
              </w:rPr>
              <w:t xml:space="preserve"> or related sciences</w:t>
            </w: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 xml:space="preserve"> with </w:t>
            </w:r>
            <w:r w:rsidRPr="0036542A">
              <w:rPr>
                <w:color w:val="000000" w:themeColor="text1"/>
                <w:sz w:val="22"/>
                <w:szCs w:val="22"/>
              </w:rPr>
              <w:t>at least 55% marks for GN/OBC (50% for SC/ST/PH) from UGC recognized University/ Institute</w:t>
            </w:r>
            <w:r w:rsidR="005C490A" w:rsidRPr="0036542A">
              <w:rPr>
                <w:color w:val="000000" w:themeColor="text1"/>
                <w:sz w:val="22"/>
                <w:szCs w:val="22"/>
              </w:rPr>
              <w:t xml:space="preserve">s with valid </w:t>
            </w:r>
            <w:r w:rsidRPr="0036542A">
              <w:rPr>
                <w:color w:val="000000" w:themeColor="text1"/>
                <w:sz w:val="22"/>
                <w:szCs w:val="22"/>
              </w:rPr>
              <w:t>CSIR-UGC-NET/GATE/NET</w:t>
            </w:r>
            <w:r w:rsidR="00F6069B" w:rsidRPr="0036542A">
              <w:rPr>
                <w:color w:val="000000" w:themeColor="text1"/>
                <w:sz w:val="22"/>
                <w:szCs w:val="22"/>
              </w:rPr>
              <w:t xml:space="preserve"> qualification.</w:t>
            </w:r>
          </w:p>
        </w:tc>
      </w:tr>
      <w:tr w:rsidR="00343AA3" w:rsidRPr="0036542A" w14:paraId="5D94266D" w14:textId="77777777" w:rsidTr="00A90A0F">
        <w:trPr>
          <w:trHeight w:val="259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25440C47" w14:textId="5903091F" w:rsidR="00343AA3" w:rsidRPr="0036542A" w:rsidRDefault="00343AA3" w:rsidP="00343AA3">
            <w:pPr>
              <w:pStyle w:val="Default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 xml:space="preserve">Last Date 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3E97B8AA" w14:textId="15878955" w:rsidR="00343AA3" w:rsidRPr="00C170AF" w:rsidRDefault="00C170AF" w:rsidP="00C22A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170AF">
              <w:rPr>
                <w:rFonts w:asciiTheme="majorBidi" w:hAnsiTheme="majorBidi" w:cstheme="majorBidi"/>
                <w:b/>
                <w:bCs/>
              </w:rPr>
              <w:t>13.04.2023</w:t>
            </w:r>
          </w:p>
        </w:tc>
      </w:tr>
      <w:tr w:rsidR="00343AA3" w:rsidRPr="0036542A" w14:paraId="23AAFF99" w14:textId="77777777" w:rsidTr="003C7449">
        <w:trPr>
          <w:trHeight w:val="228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1793072E" w14:textId="183CB103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Date of Interview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E87328B" w14:textId="6AACBD07" w:rsidR="00343AA3" w:rsidRPr="0036542A" w:rsidRDefault="00C170AF" w:rsidP="00C22A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C170AF">
              <w:rPr>
                <w:rFonts w:asciiTheme="majorBidi" w:hAnsiTheme="majorBidi" w:cstheme="majorBidi"/>
                <w:b/>
                <w:bCs/>
              </w:rPr>
              <w:t>15.04.2023</w:t>
            </w:r>
            <w:r w:rsidR="00343AA3" w:rsidRPr="0036542A">
              <w:rPr>
                <w:rFonts w:asciiTheme="majorBidi" w:hAnsiTheme="majorBidi" w:cstheme="majorBidi"/>
              </w:rPr>
              <w:t xml:space="preserve"> at 11:00 AM onwards  (Offline or Online Interview)</w:t>
            </w:r>
          </w:p>
        </w:tc>
      </w:tr>
      <w:tr w:rsidR="00343AA3" w:rsidRPr="0036542A" w14:paraId="4E5802BF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1C6938" w14:textId="145FFD9E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Terms and            Conditions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A2EDA5F" w14:textId="0FC0AE51" w:rsidR="00343AA3" w:rsidRPr="0036542A" w:rsidRDefault="00343AA3" w:rsidP="00343AA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202" w:right="170" w:hanging="180"/>
              <w:rPr>
                <w:rFonts w:asciiTheme="majorBidi" w:hAnsiTheme="majorBidi" w:cstheme="majorBidi"/>
                <w:b/>
                <w:color w:val="000000" w:themeColor="text1"/>
                <w:lang w:val="en-US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Interested candidates are requested to send their application with the prescribed format </w:t>
            </w:r>
            <w:r w:rsidRPr="006370E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available on university website: </w:t>
            </w:r>
            <w:hyperlink r:id="rId8" w:history="1">
              <w:r w:rsidRPr="006370EA">
                <w:rPr>
                  <w:rStyle w:val="Hyperlink"/>
                  <w:rFonts w:asciiTheme="majorBidi" w:hAnsiTheme="majorBidi" w:cstheme="majorBidi"/>
                  <w:color w:val="000000" w:themeColor="text1"/>
                  <w:lang w:val="de-DE"/>
                </w:rPr>
                <w:t>www.cup.edu.in</w:t>
              </w:r>
            </w:hyperlink>
            <w:r w:rsidRPr="006370EA">
              <w:rPr>
                <w:rFonts w:asciiTheme="majorBidi" w:hAnsiTheme="majorBidi" w:cstheme="majorBidi"/>
                <w:color w:val="000000" w:themeColor="text1"/>
                <w:lang w:val="de-DE"/>
              </w:rPr>
              <w:t xml:space="preserve"> </w:t>
            </w:r>
            <w:r w:rsidRPr="006370E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or </w:t>
            </w:r>
            <w:hyperlink r:id="rId9" w:history="1">
              <w:r w:rsidRPr="006370EA">
                <w:rPr>
                  <w:rStyle w:val="Hyperlink"/>
                  <w:rFonts w:asciiTheme="majorBidi" w:hAnsiTheme="majorBidi" w:cstheme="majorBidi"/>
                  <w:color w:val="000000" w:themeColor="text1"/>
                  <w:lang w:val="en-US"/>
                </w:rPr>
                <w:t>www.cup.edu.in</w:t>
              </w:r>
            </w:hyperlink>
            <w:r w:rsidRPr="006370EA">
              <w:rPr>
                <w:rFonts w:asciiTheme="majorBidi" w:hAnsiTheme="majorBidi" w:cstheme="majorBidi"/>
                <w:color w:val="000000" w:themeColor="text1"/>
                <w:u w:val="single"/>
                <w:lang w:val="en-US"/>
              </w:rPr>
              <w:t>/other_jobs.php</w:t>
            </w:r>
            <w:r w:rsidRPr="006370E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to the project </w:t>
            </w:r>
            <w:r w:rsidRPr="006370EA">
              <w:rPr>
                <w:rFonts w:ascii="Times New Roman" w:hAnsi="Times New Roman" w:cs="Times New Roman"/>
                <w:color w:val="000000" w:themeColor="text1"/>
                <w:lang w:val="en-US"/>
              </w:rPr>
              <w:t>investigator by email</w:t>
            </w:r>
            <w:r w:rsidR="001C5968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at</w:t>
            </w:r>
            <w:r w:rsidR="001C5968" w:rsidRPr="006370EA">
              <w:rPr>
                <w:rFonts w:ascii="Times New Roman" w:hAnsi="Times New Roman" w:cs="Times New Roman"/>
              </w:rPr>
              <w:t xml:space="preserve"> </w:t>
            </w:r>
            <w:r w:rsidR="00050ED0">
              <w:rPr>
                <w:rFonts w:ascii="Times New Roman" w:hAnsi="Times New Roman" w:cs="Times New Roman"/>
              </w:rPr>
              <w:t>pk.sahoo@cup.edu.in</w:t>
            </w:r>
            <w:r w:rsidR="00E356C9">
              <w:rPr>
                <w:rFonts w:ascii="Times New Roman" w:hAnsi="Times New Roman" w:cs="Times New Roman"/>
                <w:color w:val="000000" w:themeColor="text1"/>
                <w:lang w:val="en-US"/>
              </w:rPr>
              <w:t>.</w:t>
            </w:r>
          </w:p>
          <w:p w14:paraId="5F2FC65C" w14:textId="05138D83" w:rsidR="00343AA3" w:rsidRPr="0036542A" w:rsidRDefault="00343AA3" w:rsidP="00343AA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Candidate appearing online for interview must submit the print out of application form and self-attested cop</w:t>
            </w:r>
            <w:bookmarkStart w:id="0" w:name="_GoBack"/>
            <w:bookmarkEnd w:id="0"/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ies of all the supporting documents through email to</w:t>
            </w:r>
            <w:r w:rsidR="001C5968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 </w:t>
            </w:r>
            <w:r w:rsidR="00C22A2B">
              <w:rPr>
                <w:rFonts w:ascii="Times New Roman" w:hAnsi="Times New Roman" w:cs="Times New Roman"/>
              </w:rPr>
              <w:t>pk.sahoo@cup.edu.in</w:t>
            </w:r>
            <w:r w:rsidR="00E356C9">
              <w:rPr>
                <w:rFonts w:ascii="Times New Roman" w:hAnsi="Times New Roman" w:cs="Times New Roman"/>
                <w:color w:val="000000" w:themeColor="text1"/>
                <w:lang w:val="en-US"/>
              </w:rPr>
              <w:t>.</w:t>
            </w:r>
          </w:p>
          <w:p w14:paraId="68FEC682" w14:textId="77777777" w:rsidR="001C5968" w:rsidRPr="0036542A" w:rsidRDefault="001C5968" w:rsidP="001C5968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b/>
                <w:color w:val="000000" w:themeColor="text1"/>
                <w:lang w:val="en-US"/>
              </w:rPr>
            </w:pP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Only the s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hortlisted candidates</w:t>
            </w: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 (informed through e-mail)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 w</w:t>
            </w: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ill 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be </w:t>
            </w: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called for interview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.</w:t>
            </w:r>
          </w:p>
          <w:p w14:paraId="73F4128C" w14:textId="033401BC" w:rsidR="00343AA3" w:rsidRPr="0036542A" w:rsidRDefault="00343AA3" w:rsidP="00343AA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For more details/clarification, please contact Project Investigator</w:t>
            </w:r>
            <w:r w:rsidR="001C5968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Pr="0036542A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1C5968">
              <w:rPr>
                <w:rFonts w:asciiTheme="majorBidi" w:hAnsiTheme="majorBidi" w:cstheme="majorBidi"/>
                <w:color w:val="000000" w:themeColor="text1"/>
              </w:rPr>
              <w:t xml:space="preserve">Dr. </w:t>
            </w:r>
            <w:r w:rsidR="00C22A2B">
              <w:rPr>
                <w:rFonts w:asciiTheme="majorBidi" w:hAnsiTheme="majorBidi" w:cstheme="majorBidi"/>
                <w:color w:val="000000" w:themeColor="text1"/>
              </w:rPr>
              <w:t>Prafulla Kumar Sahoo</w:t>
            </w:r>
            <w:r w:rsidR="001C5968">
              <w:rPr>
                <w:rFonts w:asciiTheme="majorBidi" w:hAnsiTheme="majorBidi" w:cstheme="majorBidi"/>
                <w:b/>
                <w:color w:val="000000" w:themeColor="text1"/>
              </w:rPr>
              <w:t xml:space="preserve"> </w:t>
            </w:r>
            <w:r w:rsidR="001C5968" w:rsidRPr="001C5968">
              <w:rPr>
                <w:rFonts w:asciiTheme="majorBidi" w:hAnsiTheme="majorBidi" w:cstheme="majorBidi"/>
                <w:color w:val="000000" w:themeColor="text1"/>
              </w:rPr>
              <w:t>through</w:t>
            </w:r>
            <w:r w:rsidRPr="0036542A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1C5968">
              <w:rPr>
                <w:rFonts w:asciiTheme="majorBidi" w:hAnsiTheme="majorBidi" w:cstheme="majorBidi"/>
                <w:color w:val="000000" w:themeColor="text1"/>
              </w:rPr>
              <w:t>e</w:t>
            </w:r>
            <w:r w:rsidRPr="0036542A">
              <w:rPr>
                <w:rFonts w:asciiTheme="majorBidi" w:hAnsiTheme="majorBidi" w:cstheme="majorBidi"/>
                <w:color w:val="000000" w:themeColor="text1"/>
              </w:rPr>
              <w:t>-mail</w:t>
            </w:r>
            <w:r w:rsidR="001C5968">
              <w:rPr>
                <w:rFonts w:asciiTheme="majorBidi" w:hAnsiTheme="majorBidi" w:cstheme="majorBidi"/>
                <w:color w:val="000000" w:themeColor="text1"/>
              </w:rPr>
              <w:t xml:space="preserve"> or +91</w:t>
            </w:r>
            <w:r w:rsidR="00C22A2B">
              <w:rPr>
                <w:rFonts w:asciiTheme="majorBidi" w:hAnsiTheme="majorBidi" w:cstheme="majorBidi"/>
                <w:color w:val="000000" w:themeColor="text1"/>
              </w:rPr>
              <w:t>7814409180</w:t>
            </w:r>
            <w:r w:rsidR="001C5968">
              <w:rPr>
                <w:rFonts w:asciiTheme="majorBidi" w:hAnsiTheme="majorBidi" w:cstheme="majorBidi"/>
                <w:color w:val="000000" w:themeColor="text1"/>
              </w:rPr>
              <w:t>.</w:t>
            </w:r>
          </w:p>
          <w:p w14:paraId="56246C35" w14:textId="7FF9D2CD" w:rsidR="003C7449" w:rsidRPr="003C7449" w:rsidRDefault="00343AA3" w:rsidP="00D9629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</w:rPr>
            </w:pPr>
            <w:r w:rsidRPr="001C5968">
              <w:rPr>
                <w:rFonts w:asciiTheme="majorBidi" w:hAnsiTheme="majorBidi" w:cstheme="majorBidi"/>
                <w:bCs/>
                <w:color w:val="000000" w:themeColor="text1"/>
              </w:rPr>
              <w:t>No TA/DA will be paid for attending the interview.</w:t>
            </w:r>
          </w:p>
        </w:tc>
      </w:tr>
    </w:tbl>
    <w:p w14:paraId="216E3CE5" w14:textId="6110B211" w:rsidR="00D8548B" w:rsidRPr="0036542A" w:rsidRDefault="00D8548B" w:rsidP="003C7449">
      <w:pPr>
        <w:widowControl w:val="0"/>
        <w:autoSpaceDE w:val="0"/>
        <w:autoSpaceDN w:val="0"/>
        <w:adjustRightInd w:val="0"/>
        <w:spacing w:after="0" w:line="240" w:lineRule="auto"/>
        <w:ind w:firstLine="0"/>
        <w:rPr>
          <w:rFonts w:asciiTheme="majorBidi" w:hAnsiTheme="majorBidi" w:cstheme="majorBidi"/>
        </w:rPr>
      </w:pPr>
    </w:p>
    <w:sectPr w:rsidR="00D8548B" w:rsidRPr="0036542A" w:rsidSect="0036542A">
      <w:pgSz w:w="11906" w:h="16838"/>
      <w:pgMar w:top="360" w:right="836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17D04F" w14:textId="77777777" w:rsidR="00063805" w:rsidRDefault="00063805" w:rsidP="001F2405">
      <w:pPr>
        <w:spacing w:after="0" w:line="240" w:lineRule="auto"/>
      </w:pPr>
      <w:r>
        <w:separator/>
      </w:r>
    </w:p>
  </w:endnote>
  <w:endnote w:type="continuationSeparator" w:id="0">
    <w:p w14:paraId="2044CB3E" w14:textId="77777777" w:rsidR="00063805" w:rsidRDefault="00063805" w:rsidP="001F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F06568" w14:textId="77777777" w:rsidR="00063805" w:rsidRDefault="00063805" w:rsidP="001F2405">
      <w:pPr>
        <w:spacing w:after="0" w:line="240" w:lineRule="auto"/>
      </w:pPr>
      <w:r>
        <w:separator/>
      </w:r>
    </w:p>
  </w:footnote>
  <w:footnote w:type="continuationSeparator" w:id="0">
    <w:p w14:paraId="1256B67E" w14:textId="77777777" w:rsidR="00063805" w:rsidRDefault="00063805" w:rsidP="001F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1EA25E7D"/>
    <w:multiLevelType w:val="hybridMultilevel"/>
    <w:tmpl w:val="312CD1E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315671A8"/>
    <w:multiLevelType w:val="hybridMultilevel"/>
    <w:tmpl w:val="D09C7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4D2600D6"/>
    <w:multiLevelType w:val="hybridMultilevel"/>
    <w:tmpl w:val="75E66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Q2MbMwNDc0MzFS0lEKTi0uzszPAykwqgUA8Xu0ISwAAAA="/>
  </w:docVars>
  <w:rsids>
    <w:rsidRoot w:val="006A3DC9"/>
    <w:rsid w:val="000004F5"/>
    <w:rsid w:val="000069E5"/>
    <w:rsid w:val="00016B2F"/>
    <w:rsid w:val="00017435"/>
    <w:rsid w:val="00020B7E"/>
    <w:rsid w:val="0003057E"/>
    <w:rsid w:val="00034FF1"/>
    <w:rsid w:val="000351F1"/>
    <w:rsid w:val="0003530E"/>
    <w:rsid w:val="00045E63"/>
    <w:rsid w:val="00050ED0"/>
    <w:rsid w:val="00053D48"/>
    <w:rsid w:val="00054310"/>
    <w:rsid w:val="00063805"/>
    <w:rsid w:val="0006521A"/>
    <w:rsid w:val="000735C2"/>
    <w:rsid w:val="00076AB5"/>
    <w:rsid w:val="000843B6"/>
    <w:rsid w:val="00095BA1"/>
    <w:rsid w:val="000A2215"/>
    <w:rsid w:val="000A337D"/>
    <w:rsid w:val="000A7DB2"/>
    <w:rsid w:val="000C554D"/>
    <w:rsid w:val="000C6F6C"/>
    <w:rsid w:val="000D1335"/>
    <w:rsid w:val="000D3936"/>
    <w:rsid w:val="000D4C38"/>
    <w:rsid w:val="000D7063"/>
    <w:rsid w:val="000D7C0F"/>
    <w:rsid w:val="000E5675"/>
    <w:rsid w:val="000F0E87"/>
    <w:rsid w:val="00105B0A"/>
    <w:rsid w:val="00121CC2"/>
    <w:rsid w:val="00124D39"/>
    <w:rsid w:val="00126CC6"/>
    <w:rsid w:val="00130A72"/>
    <w:rsid w:val="001345D8"/>
    <w:rsid w:val="00136B66"/>
    <w:rsid w:val="00146B82"/>
    <w:rsid w:val="0017575D"/>
    <w:rsid w:val="0018415C"/>
    <w:rsid w:val="00184F7E"/>
    <w:rsid w:val="001851F7"/>
    <w:rsid w:val="00194D55"/>
    <w:rsid w:val="001A4EAF"/>
    <w:rsid w:val="001C0CDC"/>
    <w:rsid w:val="001C15D5"/>
    <w:rsid w:val="001C49A0"/>
    <w:rsid w:val="001C5968"/>
    <w:rsid w:val="001D7CA8"/>
    <w:rsid w:val="001E3133"/>
    <w:rsid w:val="001F0026"/>
    <w:rsid w:val="001F2405"/>
    <w:rsid w:val="00205E3C"/>
    <w:rsid w:val="00214275"/>
    <w:rsid w:val="00220F90"/>
    <w:rsid w:val="002306C2"/>
    <w:rsid w:val="00231C7C"/>
    <w:rsid w:val="00265075"/>
    <w:rsid w:val="00287E77"/>
    <w:rsid w:val="002912D5"/>
    <w:rsid w:val="00293064"/>
    <w:rsid w:val="002975FE"/>
    <w:rsid w:val="002A346D"/>
    <w:rsid w:val="002A64F0"/>
    <w:rsid w:val="002B2D57"/>
    <w:rsid w:val="002C2A1E"/>
    <w:rsid w:val="002C2FFD"/>
    <w:rsid w:val="002C3B6D"/>
    <w:rsid w:val="002D2B47"/>
    <w:rsid w:val="002F1695"/>
    <w:rsid w:val="002F2199"/>
    <w:rsid w:val="002F5FD1"/>
    <w:rsid w:val="002F669A"/>
    <w:rsid w:val="0030626B"/>
    <w:rsid w:val="003114CF"/>
    <w:rsid w:val="00311A59"/>
    <w:rsid w:val="003168CC"/>
    <w:rsid w:val="003214BF"/>
    <w:rsid w:val="00322019"/>
    <w:rsid w:val="00343AA3"/>
    <w:rsid w:val="00350939"/>
    <w:rsid w:val="00350DA8"/>
    <w:rsid w:val="003512CC"/>
    <w:rsid w:val="00353A46"/>
    <w:rsid w:val="003611B0"/>
    <w:rsid w:val="0036542A"/>
    <w:rsid w:val="00365E37"/>
    <w:rsid w:val="00367CB7"/>
    <w:rsid w:val="00375611"/>
    <w:rsid w:val="003A63FE"/>
    <w:rsid w:val="003A7716"/>
    <w:rsid w:val="003B4AF4"/>
    <w:rsid w:val="003B7014"/>
    <w:rsid w:val="003C6B81"/>
    <w:rsid w:val="003C7449"/>
    <w:rsid w:val="003C75B8"/>
    <w:rsid w:val="003D01FF"/>
    <w:rsid w:val="003D7D73"/>
    <w:rsid w:val="003E0B0C"/>
    <w:rsid w:val="003E15EA"/>
    <w:rsid w:val="003E1B60"/>
    <w:rsid w:val="003E24C5"/>
    <w:rsid w:val="003F3A6B"/>
    <w:rsid w:val="003F6145"/>
    <w:rsid w:val="004077BE"/>
    <w:rsid w:val="004109B5"/>
    <w:rsid w:val="0041309A"/>
    <w:rsid w:val="00421546"/>
    <w:rsid w:val="00425555"/>
    <w:rsid w:val="00425A33"/>
    <w:rsid w:val="0043342F"/>
    <w:rsid w:val="004353F0"/>
    <w:rsid w:val="0043614F"/>
    <w:rsid w:val="00443664"/>
    <w:rsid w:val="004513CB"/>
    <w:rsid w:val="00454EC2"/>
    <w:rsid w:val="00465539"/>
    <w:rsid w:val="004658F1"/>
    <w:rsid w:val="00475B71"/>
    <w:rsid w:val="00476D34"/>
    <w:rsid w:val="00484D44"/>
    <w:rsid w:val="00494D04"/>
    <w:rsid w:val="0049790A"/>
    <w:rsid w:val="004B064C"/>
    <w:rsid w:val="004B58A5"/>
    <w:rsid w:val="004B7437"/>
    <w:rsid w:val="004D3DE8"/>
    <w:rsid w:val="004D7ED8"/>
    <w:rsid w:val="004E389C"/>
    <w:rsid w:val="004E5A19"/>
    <w:rsid w:val="004F08BD"/>
    <w:rsid w:val="004F1F17"/>
    <w:rsid w:val="004F2B4D"/>
    <w:rsid w:val="00500B32"/>
    <w:rsid w:val="005139E4"/>
    <w:rsid w:val="00517D62"/>
    <w:rsid w:val="00531A5F"/>
    <w:rsid w:val="00531F44"/>
    <w:rsid w:val="00534A8D"/>
    <w:rsid w:val="00540541"/>
    <w:rsid w:val="00545206"/>
    <w:rsid w:val="00546488"/>
    <w:rsid w:val="00547B67"/>
    <w:rsid w:val="0055323D"/>
    <w:rsid w:val="00554FD6"/>
    <w:rsid w:val="00560B4A"/>
    <w:rsid w:val="00564549"/>
    <w:rsid w:val="00566E4A"/>
    <w:rsid w:val="005731DC"/>
    <w:rsid w:val="00574A31"/>
    <w:rsid w:val="005A2A1A"/>
    <w:rsid w:val="005B0769"/>
    <w:rsid w:val="005C490A"/>
    <w:rsid w:val="005D117E"/>
    <w:rsid w:val="005D7D2A"/>
    <w:rsid w:val="005E0EDC"/>
    <w:rsid w:val="005F2897"/>
    <w:rsid w:val="005F3B49"/>
    <w:rsid w:val="005F3B98"/>
    <w:rsid w:val="0060042D"/>
    <w:rsid w:val="0060134B"/>
    <w:rsid w:val="00607521"/>
    <w:rsid w:val="00616FFE"/>
    <w:rsid w:val="00630E27"/>
    <w:rsid w:val="006370EA"/>
    <w:rsid w:val="006373BD"/>
    <w:rsid w:val="00643BC3"/>
    <w:rsid w:val="0065026A"/>
    <w:rsid w:val="006531E7"/>
    <w:rsid w:val="00654610"/>
    <w:rsid w:val="006A3DC9"/>
    <w:rsid w:val="006A6A67"/>
    <w:rsid w:val="006A6BFA"/>
    <w:rsid w:val="006A72C1"/>
    <w:rsid w:val="006C12B1"/>
    <w:rsid w:val="006C6074"/>
    <w:rsid w:val="006D36FF"/>
    <w:rsid w:val="006E0AD2"/>
    <w:rsid w:val="006E6AA9"/>
    <w:rsid w:val="006F4CB4"/>
    <w:rsid w:val="006F5CAE"/>
    <w:rsid w:val="00701B3E"/>
    <w:rsid w:val="00706575"/>
    <w:rsid w:val="007069EC"/>
    <w:rsid w:val="0071165B"/>
    <w:rsid w:val="00716868"/>
    <w:rsid w:val="00722C8D"/>
    <w:rsid w:val="00735A98"/>
    <w:rsid w:val="0075175F"/>
    <w:rsid w:val="0075543F"/>
    <w:rsid w:val="00756962"/>
    <w:rsid w:val="00757404"/>
    <w:rsid w:val="00761C55"/>
    <w:rsid w:val="007622A2"/>
    <w:rsid w:val="0076451F"/>
    <w:rsid w:val="00766806"/>
    <w:rsid w:val="007673CA"/>
    <w:rsid w:val="00771A65"/>
    <w:rsid w:val="007741D9"/>
    <w:rsid w:val="007745E7"/>
    <w:rsid w:val="00776B29"/>
    <w:rsid w:val="00777FF2"/>
    <w:rsid w:val="007811DD"/>
    <w:rsid w:val="00785DC0"/>
    <w:rsid w:val="0079494C"/>
    <w:rsid w:val="00797E61"/>
    <w:rsid w:val="007A4D67"/>
    <w:rsid w:val="007B57A7"/>
    <w:rsid w:val="007C0454"/>
    <w:rsid w:val="007D395A"/>
    <w:rsid w:val="007D5DC9"/>
    <w:rsid w:val="007E1FD0"/>
    <w:rsid w:val="007E697D"/>
    <w:rsid w:val="007F0AC3"/>
    <w:rsid w:val="007F1DCA"/>
    <w:rsid w:val="007F6125"/>
    <w:rsid w:val="007F63E3"/>
    <w:rsid w:val="008010EC"/>
    <w:rsid w:val="00804266"/>
    <w:rsid w:val="00813453"/>
    <w:rsid w:val="008219DC"/>
    <w:rsid w:val="008253C8"/>
    <w:rsid w:val="0083179B"/>
    <w:rsid w:val="00837489"/>
    <w:rsid w:val="00840D24"/>
    <w:rsid w:val="008413FA"/>
    <w:rsid w:val="00844E3A"/>
    <w:rsid w:val="00847106"/>
    <w:rsid w:val="00847B95"/>
    <w:rsid w:val="00862C39"/>
    <w:rsid w:val="0087513E"/>
    <w:rsid w:val="008845D2"/>
    <w:rsid w:val="008879D1"/>
    <w:rsid w:val="0089520E"/>
    <w:rsid w:val="008A1059"/>
    <w:rsid w:val="008B466C"/>
    <w:rsid w:val="008C0037"/>
    <w:rsid w:val="008E0A47"/>
    <w:rsid w:val="008E3502"/>
    <w:rsid w:val="008E467E"/>
    <w:rsid w:val="0090108E"/>
    <w:rsid w:val="00902AEE"/>
    <w:rsid w:val="009130C6"/>
    <w:rsid w:val="009147C8"/>
    <w:rsid w:val="009169FF"/>
    <w:rsid w:val="00920777"/>
    <w:rsid w:val="00925818"/>
    <w:rsid w:val="00932A58"/>
    <w:rsid w:val="00934BD7"/>
    <w:rsid w:val="009356DF"/>
    <w:rsid w:val="009414CF"/>
    <w:rsid w:val="0094308C"/>
    <w:rsid w:val="0095175C"/>
    <w:rsid w:val="00954649"/>
    <w:rsid w:val="00960A3E"/>
    <w:rsid w:val="009764C7"/>
    <w:rsid w:val="00980121"/>
    <w:rsid w:val="00981BD9"/>
    <w:rsid w:val="009839DE"/>
    <w:rsid w:val="00983F2A"/>
    <w:rsid w:val="00986E2F"/>
    <w:rsid w:val="009A059B"/>
    <w:rsid w:val="009B2C57"/>
    <w:rsid w:val="009D0CAB"/>
    <w:rsid w:val="009D1970"/>
    <w:rsid w:val="009D56F6"/>
    <w:rsid w:val="00A0183D"/>
    <w:rsid w:val="00A02617"/>
    <w:rsid w:val="00A10AF6"/>
    <w:rsid w:val="00A1368A"/>
    <w:rsid w:val="00A15B7B"/>
    <w:rsid w:val="00A17ADB"/>
    <w:rsid w:val="00A22248"/>
    <w:rsid w:val="00A32ABB"/>
    <w:rsid w:val="00A40BD1"/>
    <w:rsid w:val="00A413AF"/>
    <w:rsid w:val="00A41BE2"/>
    <w:rsid w:val="00A43B7D"/>
    <w:rsid w:val="00A50566"/>
    <w:rsid w:val="00A626B9"/>
    <w:rsid w:val="00A652D2"/>
    <w:rsid w:val="00A65D35"/>
    <w:rsid w:val="00A6631B"/>
    <w:rsid w:val="00A66D31"/>
    <w:rsid w:val="00A90A0F"/>
    <w:rsid w:val="00A944FB"/>
    <w:rsid w:val="00AA2F9F"/>
    <w:rsid w:val="00AA325E"/>
    <w:rsid w:val="00AA747F"/>
    <w:rsid w:val="00AA7838"/>
    <w:rsid w:val="00AA7A32"/>
    <w:rsid w:val="00AB4180"/>
    <w:rsid w:val="00AB47A4"/>
    <w:rsid w:val="00AC164D"/>
    <w:rsid w:val="00AC3198"/>
    <w:rsid w:val="00AD220A"/>
    <w:rsid w:val="00AD4E5B"/>
    <w:rsid w:val="00AD59F2"/>
    <w:rsid w:val="00AE1832"/>
    <w:rsid w:val="00AE3AA5"/>
    <w:rsid w:val="00AF0800"/>
    <w:rsid w:val="00B042C1"/>
    <w:rsid w:val="00B0498B"/>
    <w:rsid w:val="00B05B47"/>
    <w:rsid w:val="00B1274A"/>
    <w:rsid w:val="00B13AD8"/>
    <w:rsid w:val="00B15F9F"/>
    <w:rsid w:val="00B27F3E"/>
    <w:rsid w:val="00B513CB"/>
    <w:rsid w:val="00B610C1"/>
    <w:rsid w:val="00B67CA1"/>
    <w:rsid w:val="00B714D0"/>
    <w:rsid w:val="00B72F89"/>
    <w:rsid w:val="00B7771A"/>
    <w:rsid w:val="00B840A2"/>
    <w:rsid w:val="00B8470A"/>
    <w:rsid w:val="00B8777A"/>
    <w:rsid w:val="00B878B0"/>
    <w:rsid w:val="00B932B5"/>
    <w:rsid w:val="00BA4632"/>
    <w:rsid w:val="00BB09EE"/>
    <w:rsid w:val="00BB2DEE"/>
    <w:rsid w:val="00BB3CFF"/>
    <w:rsid w:val="00C10EC8"/>
    <w:rsid w:val="00C170AF"/>
    <w:rsid w:val="00C20F34"/>
    <w:rsid w:val="00C210E4"/>
    <w:rsid w:val="00C22A2B"/>
    <w:rsid w:val="00C23361"/>
    <w:rsid w:val="00C23B70"/>
    <w:rsid w:val="00C36430"/>
    <w:rsid w:val="00C40F0E"/>
    <w:rsid w:val="00C4176F"/>
    <w:rsid w:val="00C47126"/>
    <w:rsid w:val="00C474FB"/>
    <w:rsid w:val="00C54802"/>
    <w:rsid w:val="00C76849"/>
    <w:rsid w:val="00C847C1"/>
    <w:rsid w:val="00C85F99"/>
    <w:rsid w:val="00C90DD3"/>
    <w:rsid w:val="00C92FEE"/>
    <w:rsid w:val="00C93B75"/>
    <w:rsid w:val="00CA517F"/>
    <w:rsid w:val="00CA6107"/>
    <w:rsid w:val="00CB53AE"/>
    <w:rsid w:val="00CD3B58"/>
    <w:rsid w:val="00CD6095"/>
    <w:rsid w:val="00CD7146"/>
    <w:rsid w:val="00CE1153"/>
    <w:rsid w:val="00CE3E6C"/>
    <w:rsid w:val="00CE619B"/>
    <w:rsid w:val="00CF408B"/>
    <w:rsid w:val="00CF6641"/>
    <w:rsid w:val="00D02D86"/>
    <w:rsid w:val="00D0626D"/>
    <w:rsid w:val="00D20FD9"/>
    <w:rsid w:val="00D30164"/>
    <w:rsid w:val="00D52D08"/>
    <w:rsid w:val="00D708FD"/>
    <w:rsid w:val="00D760E2"/>
    <w:rsid w:val="00D84434"/>
    <w:rsid w:val="00D8548B"/>
    <w:rsid w:val="00D90F2A"/>
    <w:rsid w:val="00D9298D"/>
    <w:rsid w:val="00D96290"/>
    <w:rsid w:val="00DA0310"/>
    <w:rsid w:val="00DA0581"/>
    <w:rsid w:val="00DA1897"/>
    <w:rsid w:val="00DB0A6E"/>
    <w:rsid w:val="00DB5B3B"/>
    <w:rsid w:val="00DC7063"/>
    <w:rsid w:val="00DE7BF9"/>
    <w:rsid w:val="00DF1150"/>
    <w:rsid w:val="00DF1666"/>
    <w:rsid w:val="00DF1D5E"/>
    <w:rsid w:val="00DF3BAA"/>
    <w:rsid w:val="00DF6581"/>
    <w:rsid w:val="00E1094E"/>
    <w:rsid w:val="00E22B60"/>
    <w:rsid w:val="00E32D89"/>
    <w:rsid w:val="00E33CCE"/>
    <w:rsid w:val="00E356C9"/>
    <w:rsid w:val="00E45D0E"/>
    <w:rsid w:val="00E4715F"/>
    <w:rsid w:val="00E70C53"/>
    <w:rsid w:val="00E7338C"/>
    <w:rsid w:val="00E736A0"/>
    <w:rsid w:val="00E85B63"/>
    <w:rsid w:val="00E877E3"/>
    <w:rsid w:val="00E92015"/>
    <w:rsid w:val="00EA7B30"/>
    <w:rsid w:val="00EB2690"/>
    <w:rsid w:val="00EB7EC2"/>
    <w:rsid w:val="00EC12D5"/>
    <w:rsid w:val="00EC2E45"/>
    <w:rsid w:val="00EE0D3F"/>
    <w:rsid w:val="00EE1EDB"/>
    <w:rsid w:val="00EE64EE"/>
    <w:rsid w:val="00EE6EA0"/>
    <w:rsid w:val="00EE6F9F"/>
    <w:rsid w:val="00EF7289"/>
    <w:rsid w:val="00EF7E4B"/>
    <w:rsid w:val="00F00970"/>
    <w:rsid w:val="00F00DC1"/>
    <w:rsid w:val="00F1282A"/>
    <w:rsid w:val="00F13ADA"/>
    <w:rsid w:val="00F2159F"/>
    <w:rsid w:val="00F23F45"/>
    <w:rsid w:val="00F25502"/>
    <w:rsid w:val="00F408A9"/>
    <w:rsid w:val="00F47AA2"/>
    <w:rsid w:val="00F50208"/>
    <w:rsid w:val="00F604E7"/>
    <w:rsid w:val="00F6069B"/>
    <w:rsid w:val="00F63770"/>
    <w:rsid w:val="00F63FC5"/>
    <w:rsid w:val="00F70F81"/>
    <w:rsid w:val="00F7115C"/>
    <w:rsid w:val="00F81CB5"/>
    <w:rsid w:val="00F878F6"/>
    <w:rsid w:val="00F9100B"/>
    <w:rsid w:val="00FB5E5F"/>
    <w:rsid w:val="00FD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5D1BFF"/>
  <w15:docId w15:val="{EEE5AF97-B0DE-4D11-B152-F4DE8FDAB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40" w:line="360" w:lineRule="auto"/>
        <w:ind w:firstLine="68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2B5"/>
  </w:style>
  <w:style w:type="paragraph" w:styleId="Heading1">
    <w:name w:val="heading 1"/>
    <w:basedOn w:val="Normal"/>
    <w:next w:val="Normal"/>
    <w:link w:val="Heading1Char"/>
    <w:uiPriority w:val="9"/>
    <w:qFormat/>
    <w:rsid w:val="00DF3BAA"/>
    <w:pPr>
      <w:keepNext/>
      <w:widowControl w:val="0"/>
      <w:autoSpaceDE w:val="0"/>
      <w:autoSpaceDN w:val="0"/>
      <w:adjustRightInd w:val="0"/>
      <w:spacing w:after="0"/>
      <w:ind w:left="110" w:firstLine="0"/>
      <w:jc w:val="left"/>
      <w:outlineLvl w:val="0"/>
    </w:pPr>
    <w:rPr>
      <w:rFonts w:asciiTheme="majorBidi" w:hAnsiTheme="majorBid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AB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2ABB"/>
    <w:rPr>
      <w:color w:val="605E5C"/>
      <w:shd w:val="clear" w:color="auto" w:fill="E1DFDD"/>
    </w:rPr>
  </w:style>
  <w:style w:type="paragraph" w:customStyle="1" w:styleId="Default">
    <w:name w:val="Default"/>
    <w:rsid w:val="00D8548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68CC"/>
    <w:pPr>
      <w:ind w:left="720"/>
      <w:contextualSpacing/>
    </w:pPr>
  </w:style>
  <w:style w:type="table" w:styleId="TableGrid">
    <w:name w:val="Table Grid"/>
    <w:basedOn w:val="TableNormal"/>
    <w:uiPriority w:val="59"/>
    <w:rsid w:val="00C768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8010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8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405"/>
  </w:style>
  <w:style w:type="paragraph" w:styleId="Footer">
    <w:name w:val="footer"/>
    <w:basedOn w:val="Normal"/>
    <w:link w:val="Foot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405"/>
  </w:style>
  <w:style w:type="paragraph" w:styleId="BodyText">
    <w:name w:val="Body Text"/>
    <w:basedOn w:val="Normal"/>
    <w:link w:val="BodyTextChar"/>
    <w:uiPriority w:val="99"/>
    <w:unhideWhenUsed/>
    <w:rsid w:val="00E22B60"/>
    <w:pPr>
      <w:widowControl w:val="0"/>
      <w:autoSpaceDE w:val="0"/>
      <w:autoSpaceDN w:val="0"/>
      <w:adjustRightInd w:val="0"/>
      <w:spacing w:after="0" w:line="240" w:lineRule="auto"/>
      <w:ind w:firstLine="0"/>
    </w:pPr>
    <w:rPr>
      <w:rFonts w:asciiTheme="majorBidi" w:hAnsiTheme="majorBidi" w:cstheme="maj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22B60"/>
    <w:rPr>
      <w:rFonts w:asciiTheme="majorBidi" w:hAnsiTheme="majorBidi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7C8"/>
    <w:pPr>
      <w:widowControl w:val="0"/>
      <w:autoSpaceDE w:val="0"/>
      <w:autoSpaceDN w:val="0"/>
      <w:adjustRightInd w:val="0"/>
      <w:spacing w:after="0" w:line="276" w:lineRule="auto"/>
      <w:jc w:val="center"/>
    </w:pPr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147C8"/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F3BAA"/>
    <w:rPr>
      <w:rFonts w:asciiTheme="majorBidi" w:hAnsiTheme="majorBidi" w:cstheme="majorBidi"/>
      <w:b/>
      <w:bCs/>
    </w:rPr>
  </w:style>
  <w:style w:type="paragraph" w:styleId="BlockText">
    <w:name w:val="Block Text"/>
    <w:basedOn w:val="Normal"/>
    <w:uiPriority w:val="99"/>
    <w:unhideWhenUsed/>
    <w:rsid w:val="00C40F0E"/>
    <w:pPr>
      <w:autoSpaceDE w:val="0"/>
      <w:autoSpaceDN w:val="0"/>
      <w:adjustRightInd w:val="0"/>
      <w:spacing w:after="0" w:line="240" w:lineRule="auto"/>
      <w:ind w:left="112" w:right="170" w:firstLine="0"/>
    </w:pPr>
    <w:rPr>
      <w:rFonts w:asciiTheme="majorBidi" w:hAnsiTheme="majorBidi" w:cstheme="majorBidi"/>
      <w:b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70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5968"/>
    <w:rPr>
      <w:color w:val="800080" w:themeColor="followedHyperlink"/>
      <w:u w:val="single"/>
    </w:rPr>
  </w:style>
  <w:style w:type="paragraph" w:customStyle="1" w:styleId="Standard">
    <w:name w:val="Standard"/>
    <w:rsid w:val="00C22A2B"/>
    <w:pPr>
      <w:suppressAutoHyphens/>
      <w:autoSpaceDN w:val="0"/>
      <w:spacing w:after="200" w:line="276" w:lineRule="auto"/>
      <w:ind w:firstLine="0"/>
      <w:jc w:val="left"/>
      <w:textAlignment w:val="baseline"/>
    </w:pPr>
    <w:rPr>
      <w:rFonts w:ascii="Calibri" w:eastAsia="SimSun" w:hAnsi="Calibri" w:cs="Calibri"/>
      <w:kern w:val="3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edu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up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1612A-EAAC-4FE2-944F-58761D863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07</Words>
  <Characters>2321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Sharma</dc:creator>
  <cp:lastModifiedBy>cup</cp:lastModifiedBy>
  <cp:revision>7</cp:revision>
  <cp:lastPrinted>2022-06-02T06:06:00Z</cp:lastPrinted>
  <dcterms:created xsi:type="dcterms:W3CDTF">2023-03-01T08:07:00Z</dcterms:created>
  <dcterms:modified xsi:type="dcterms:W3CDTF">2023-03-29T11:18:00Z</dcterms:modified>
</cp:coreProperties>
</file>